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2" w:name="about-me"/>
      <w:r>
        <w:t xml:space="preserve">About m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3" w:name="strengths"/>
      <w:r>
        <w:t xml:space="preserve">Strength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4" w:name="personal-information"/>
      <w:r>
        <w:t xml:space="preserve">Personal Information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 593 3905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7" w:name="deltek"/>
      <w:r>
        <w:t xml:space="preserve">Deltek</w:t>
      </w:r>
      <w:bookmarkEnd w:id="27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8" w:name="rarejob-phils"/>
      <w:r>
        <w:t xml:space="preserve">RareJob Phils</w:t>
      </w:r>
      <w:bookmarkEnd w:id="28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9" w:name="others-sykes-hp-dell-startek"/>
      <w:r>
        <w:t xml:space="preserve">Others (Sykes, HP, Dell, &amp; StarTek)</w:t>
      </w:r>
      <w:bookmarkEnd w:id="29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30" w:name="projects"/>
      <w:r>
        <w:t xml:space="preserve">Projects</w:t>
      </w:r>
      <w:bookmarkEnd w:id="3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1" w:name="tutor-website"/>
      <w:r>
        <w:t xml:space="preserve">Tutor website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2" w:name="enterprise-project"/>
      <w:r>
        <w:t xml:space="preserve">Enterprise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3" w:name="tutor-inbox-project"/>
      <w:r>
        <w:t xml:space="preserve">Tutor Inbox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4" w:name="chatty-project"/>
      <w:r>
        <w:t xml:space="preserve">Chatty Project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5" w:name="biometrics"/>
      <w:r>
        <w:t xml:space="preserve">Biometrics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6" w:name="backend-system"/>
      <w:r>
        <w:t xml:space="preserve">Backend System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7" w:name="others"/>
      <w:r>
        <w:t xml:space="preserve">Others</w:t>
      </w:r>
      <w:bookmarkEnd w:id="37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8" w:name="certificates"/>
      <w:r>
        <w:t xml:space="preserve">Certificates</w:t>
      </w:r>
      <w:bookmarkEnd w:id="38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9" w:name="linkedin-learning"/>
      <w:r>
        <w:t xml:space="preserve">LinkedIn Learning</w:t>
      </w:r>
      <w:bookmarkEnd w:id="39"/>
    </w:p>
    <w:p>
      <w:pPr>
        <w:pStyle w:val="Compact"/>
        <w:numPr>
          <w:numId w:val="1024"/>
          <w:ilvl w:val="0"/>
        </w:numPr>
      </w:pPr>
      <w:r>
        <w:t xml:space="preserve">Building RESTful APIs with Flask (Dec 2020)</w:t>
      </w:r>
    </w:p>
    <w:p>
      <w:pPr>
        <w:pStyle w:val="Compact"/>
        <w:numPr>
          <w:numId w:val="1024"/>
          <w:ilvl w:val="0"/>
        </w:numPr>
      </w:pPr>
      <w:r>
        <w:t xml:space="preserve">Full Stack Web Development with Flask (Dec 2020)</w:t>
      </w:r>
    </w:p>
    <w:p>
      <w:pPr>
        <w:pStyle w:val="Compact"/>
        <w:numPr>
          <w:numId w:val="1024"/>
          <w:ilvl w:val="0"/>
        </w:numPr>
      </w:pPr>
      <w:r>
        <w:t xml:space="preserve">Python Decorators (Dec 2020)</w:t>
      </w:r>
    </w:p>
    <w:p>
      <w:pPr>
        <w:pStyle w:val="Compact"/>
        <w:numPr>
          <w:numId w:val="1024"/>
          <w:ilvl w:val="0"/>
        </w:numPr>
      </w:pPr>
      <w:r>
        <w:t xml:space="preserve">Node Js Securing Restful Apis (Feb 2020)</w:t>
      </w:r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41" w:name="programming-languages"/>
      <w:r>
        <w:t xml:space="preserve">Programming Languages</w:t>
      </w:r>
      <w:bookmarkEnd w:id="41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CSS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React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2" w:name="methodologies"/>
      <w:r>
        <w:t xml:space="preserve">Methodologies</w:t>
      </w:r>
      <w:bookmarkEnd w:id="42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3" w:name="testing-frameworks"/>
      <w:r>
        <w:t xml:space="preserve">Testing Frameworks</w:t>
      </w:r>
      <w:bookmarkEnd w:id="43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Heading2"/>
      </w:pPr>
      <w:bookmarkStart w:id="44" w:name="operating-systems"/>
      <w:r>
        <w:t xml:space="preserve">Operating Systems</w:t>
      </w:r>
      <w:bookmarkEnd w:id="44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5" w:name="databases"/>
      <w:r>
        <w:t xml:space="preserve">Databases</w:t>
      </w:r>
      <w:bookmarkEnd w:id="45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6" w:name="javascript-task-runners"/>
      <w:r>
        <w:t xml:space="preserve">Javascript task runners</w:t>
      </w:r>
      <w:bookmarkEnd w:id="46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7" w:name="deployers"/>
      <w:r>
        <w:t xml:space="preserve">Deployers</w:t>
      </w:r>
      <w:bookmarkEnd w:id="47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8" w:name="version-control-systems"/>
      <w:r>
        <w:t xml:space="preserve">Version control systems</w:t>
      </w:r>
      <w:bookmarkEnd w:id="48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9" w:name="mysql-admin"/>
      <w:r>
        <w:t xml:space="preserve">MySQL Admin</w:t>
      </w:r>
      <w:bookmarkEnd w:id="49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DBeaver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50" w:name="package-managers"/>
      <w:r>
        <w:t xml:space="preserve">Package managers</w:t>
      </w:r>
      <w:bookmarkEnd w:id="50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venv, anaconda</w:t>
      </w:r>
    </w:p>
    <w:p>
      <w:pPr>
        <w:pStyle w:val="Heading2"/>
      </w:pPr>
      <w:bookmarkStart w:id="51" w:name="environments"/>
      <w:r>
        <w:t xml:space="preserve">Environments</w:t>
      </w:r>
      <w:bookmarkEnd w:id="51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2" w:name="cloud-services"/>
      <w:r>
        <w:t xml:space="preserve">Cloud services</w:t>
      </w:r>
      <w:bookmarkEnd w:id="52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2"/>
      </w:pPr>
      <w:bookmarkStart w:id="53" w:name="documentation"/>
      <w:r>
        <w:t xml:space="preserve">Documentation</w:t>
      </w:r>
      <w:bookmarkEnd w:id="53"/>
    </w:p>
    <w:p>
      <w:pPr>
        <w:pStyle w:val="Compact"/>
        <w:numPr>
          <w:numId w:val="1037"/>
          <w:ilvl w:val="0"/>
        </w:numPr>
      </w:pPr>
      <w:r>
        <w:t xml:space="preserve">ReadTheDocs</w:t>
      </w:r>
    </w:p>
    <w:p>
      <w:pPr>
        <w:pStyle w:val="Compact"/>
        <w:numPr>
          <w:numId w:val="1037"/>
          <w:ilvl w:val="0"/>
        </w:numPr>
      </w:pPr>
      <w:r>
        <w:t xml:space="preserve">mkdocs</w:t>
      </w:r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hyperlink r:id="rId21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55" w:name="asian-institute-of-computer-studies"/>
      <w:r>
        <w:t xml:space="preserve">Asian Institute of Computer Studies</w:t>
      </w:r>
      <w:bookmarkEnd w:id="55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6" w:name="genetic-computer-institute"/>
      <w:r>
        <w:t xml:space="preserve">Genetic Computer Institute</w:t>
      </w:r>
      <w:bookmarkEnd w:id="56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7" w:name="st.-elizabeth-seton-school"/>
      <w:r>
        <w:t xml:space="preserve">St. Elizabeth Seton School</w:t>
      </w:r>
      <w:bookmarkEnd w:id="57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8" w:name="holy-child-catholic-school"/>
      <w:r>
        <w:t xml:space="preserve">Holy Child Catholic School</w:t>
      </w:r>
      <w:bookmarkEnd w:id="58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December 09,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ownloads/RobinDeGuzmanCv.docx" TargetMode="External" /><Relationship Type="http://schemas.openxmlformats.org/officeDocument/2006/relationships/hyperlink" Id="rId25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9T05:14:53Z</dcterms:created>
  <dcterms:modified xsi:type="dcterms:W3CDTF">2020-12-09T05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